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ić Boże natchnienie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zywilej Ducha Świętego, aby uświadamiać i przekonywa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10T17:55:50Z</dcterms:created>
  <dcterms:modified xsi:type="dcterms:W3CDTF">2025-08-10T17: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